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139F" w:rsidRPr="00E8139F" w:rsidRDefault="00E8139F" w:rsidP="00876E4B">
      <w:pPr>
        <w:spacing w:after="0"/>
        <w:jc w:val="center"/>
        <w:rPr>
          <w:rStyle w:val="a3"/>
          <w:i w:val="0"/>
          <w:szCs w:val="24"/>
        </w:rPr>
      </w:pPr>
      <w:r w:rsidRPr="00E8139F">
        <w:rPr>
          <w:rStyle w:val="a3"/>
          <w:i w:val="0"/>
          <w:szCs w:val="24"/>
        </w:rPr>
        <w:t>МИНИСТЕРСТВО ОБРАЗОВАНИЯ И НАУКИ РОССИЙСКОЙ ФЕДЕРАЦИИ</w:t>
      </w:r>
    </w:p>
    <w:p w:rsidR="00E8139F" w:rsidRPr="00E8139F" w:rsidRDefault="00E8139F" w:rsidP="00876E4B">
      <w:pPr>
        <w:spacing w:after="0"/>
        <w:jc w:val="center"/>
        <w:rPr>
          <w:rStyle w:val="a3"/>
          <w:i w:val="0"/>
          <w:szCs w:val="24"/>
        </w:rPr>
      </w:pPr>
      <w:r w:rsidRPr="00E8139F">
        <w:rPr>
          <w:rStyle w:val="a3"/>
          <w:i w:val="0"/>
          <w:szCs w:val="24"/>
        </w:rPr>
        <w:t>ФЕДЕРАЛЬНОЕ ГОСУДАРСТВЕННОЕ БЮДЖЕТНОЕ ОБРАЗОВАТЕЛЬНОЕ</w:t>
      </w:r>
    </w:p>
    <w:p w:rsidR="00E8139F" w:rsidRPr="00E8139F" w:rsidRDefault="00E8139F" w:rsidP="00876E4B">
      <w:pPr>
        <w:spacing w:after="0"/>
        <w:jc w:val="center"/>
        <w:rPr>
          <w:rStyle w:val="a3"/>
          <w:i w:val="0"/>
          <w:szCs w:val="24"/>
        </w:rPr>
      </w:pPr>
      <w:r w:rsidRPr="00E8139F">
        <w:rPr>
          <w:rStyle w:val="a3"/>
          <w:i w:val="0"/>
          <w:szCs w:val="24"/>
        </w:rPr>
        <w:t>УЧРЕЖДЕНИЕ ВЫСШЕГО ОБРАЗОВАНИЯ</w:t>
      </w:r>
    </w:p>
    <w:p w:rsidR="00E8139F" w:rsidRPr="00E8139F" w:rsidRDefault="00E8139F" w:rsidP="00876E4B">
      <w:pPr>
        <w:spacing w:after="0"/>
        <w:jc w:val="center"/>
        <w:rPr>
          <w:rStyle w:val="a3"/>
          <w:i w:val="0"/>
          <w:szCs w:val="24"/>
        </w:rPr>
      </w:pPr>
      <w:r w:rsidRPr="00E8139F">
        <w:rPr>
          <w:rStyle w:val="a3"/>
          <w:i w:val="0"/>
          <w:szCs w:val="24"/>
        </w:rPr>
        <w:t>НОВОСИБИРСКИЙ ГОСУДАРСТВЕННЫЙ ТЕХНИЧЕСКИЙ УНИВЕРСИТЕТ</w:t>
      </w:r>
    </w:p>
    <w:p w:rsidR="00E8139F" w:rsidRPr="00E8139F" w:rsidRDefault="00E8139F" w:rsidP="00876E4B">
      <w:pPr>
        <w:spacing w:after="0"/>
        <w:jc w:val="center"/>
        <w:rPr>
          <w:rStyle w:val="a3"/>
          <w:i w:val="0"/>
          <w:szCs w:val="24"/>
        </w:rPr>
      </w:pPr>
      <w:r w:rsidRPr="00E8139F">
        <w:rPr>
          <w:rStyle w:val="a3"/>
          <w:i w:val="0"/>
          <w:szCs w:val="24"/>
        </w:rPr>
        <w:t>ФАКУЛЬТЕТ АВТОМАТИКИ И ВЫЧИСЛИТЕЛЬНОЙ ТЕХНИКИ</w:t>
      </w:r>
    </w:p>
    <w:p w:rsidR="00E8139F" w:rsidRPr="00E8139F" w:rsidRDefault="00E8139F" w:rsidP="00876E4B">
      <w:pPr>
        <w:spacing w:after="0"/>
        <w:jc w:val="center"/>
        <w:rPr>
          <w:rStyle w:val="a3"/>
          <w:i w:val="0"/>
          <w:szCs w:val="24"/>
        </w:rPr>
      </w:pPr>
      <w:r w:rsidRPr="00E8139F">
        <w:rPr>
          <w:rStyle w:val="a3"/>
          <w:i w:val="0"/>
          <w:szCs w:val="24"/>
        </w:rPr>
        <w:t>КАФЕДРА ВЫЧИСЛИТЕЛЬНОЙ ТЕХНИКИ</w:t>
      </w:r>
    </w:p>
    <w:p w:rsidR="00B5569C" w:rsidRDefault="00B5569C"/>
    <w:p w:rsidR="00E8139F" w:rsidRDefault="00E8139F"/>
    <w:p w:rsidR="00E8139F" w:rsidRDefault="00E8139F"/>
    <w:p w:rsidR="00E8139F" w:rsidRDefault="00E8139F"/>
    <w:p w:rsidR="00E8139F" w:rsidRPr="000904B3" w:rsidRDefault="000904B3" w:rsidP="00E8139F">
      <w:pPr>
        <w:jc w:val="center"/>
      </w:pPr>
      <w:r>
        <w:t>Технология разработки программного обеспечения</w:t>
      </w:r>
    </w:p>
    <w:p w:rsidR="00E8139F" w:rsidRPr="00E8139F" w:rsidRDefault="00E8139F" w:rsidP="00E8139F">
      <w:pPr>
        <w:jc w:val="center"/>
      </w:pPr>
      <w:r w:rsidRPr="00E8139F">
        <w:t>Лабораторная работа №1</w:t>
      </w:r>
    </w:p>
    <w:p w:rsidR="00E8139F" w:rsidRPr="000904B3" w:rsidRDefault="000904B3" w:rsidP="00876E4B">
      <w:pPr>
        <w:spacing w:after="0"/>
        <w:jc w:val="center"/>
        <w:rPr>
          <w:b/>
        </w:rPr>
      </w:pPr>
      <w:r w:rsidRPr="000904B3">
        <w:rPr>
          <w:b/>
        </w:rPr>
        <w:t>Разработка класса структуры данных</w:t>
      </w:r>
    </w:p>
    <w:p w:rsidR="00E8139F" w:rsidRDefault="00E8139F"/>
    <w:p w:rsidR="00876E4B" w:rsidRDefault="00876E4B"/>
    <w:p w:rsidR="00E8139F" w:rsidRDefault="00E8139F"/>
    <w:p w:rsidR="00E8139F" w:rsidRDefault="00E8139F"/>
    <w:p w:rsidR="00E8139F" w:rsidRPr="00E8139F" w:rsidRDefault="00E8139F" w:rsidP="00E8139F">
      <w:pPr>
        <w:rPr>
          <w:rFonts w:cs="Times New Roman"/>
          <w:szCs w:val="24"/>
        </w:rPr>
      </w:pPr>
      <w:r w:rsidRPr="00E8139F">
        <w:rPr>
          <w:rFonts w:cs="Times New Roman"/>
          <w:szCs w:val="24"/>
        </w:rPr>
        <w:t>Факультет: АВТ</w:t>
      </w:r>
    </w:p>
    <w:p w:rsidR="00E8139F" w:rsidRPr="00E8139F" w:rsidRDefault="000904B3" w:rsidP="00E8139F">
      <w:pPr>
        <w:rPr>
          <w:rFonts w:cs="Times New Roman"/>
          <w:szCs w:val="24"/>
        </w:rPr>
      </w:pPr>
      <w:r>
        <w:rPr>
          <w:rFonts w:cs="Times New Roman"/>
          <w:szCs w:val="24"/>
        </w:rPr>
        <w:t>Группа: АММ - 17</w:t>
      </w:r>
    </w:p>
    <w:p w:rsidR="00E8139F" w:rsidRPr="000904B3" w:rsidRDefault="00E8139F" w:rsidP="00E8139F">
      <w:pPr>
        <w:rPr>
          <w:rFonts w:cs="Times New Roman"/>
          <w:szCs w:val="24"/>
        </w:rPr>
      </w:pPr>
      <w:r w:rsidRPr="00E8139F">
        <w:rPr>
          <w:rFonts w:cs="Times New Roman"/>
          <w:szCs w:val="24"/>
        </w:rPr>
        <w:t xml:space="preserve">Студенты:  </w:t>
      </w:r>
      <w:r w:rsidR="000904B3">
        <w:rPr>
          <w:rFonts w:cs="Times New Roman"/>
          <w:szCs w:val="24"/>
        </w:rPr>
        <w:t>Кузьмин Д.С.</w:t>
      </w:r>
    </w:p>
    <w:p w:rsidR="00E8139F" w:rsidRPr="00E8139F" w:rsidRDefault="00E8139F" w:rsidP="00E8139F">
      <w:pPr>
        <w:rPr>
          <w:rFonts w:cs="Times New Roman"/>
          <w:szCs w:val="24"/>
        </w:rPr>
      </w:pPr>
      <w:r>
        <w:rPr>
          <w:rFonts w:cs="Times New Roman"/>
          <w:szCs w:val="24"/>
        </w:rPr>
        <w:tab/>
        <w:t xml:space="preserve">        </w:t>
      </w:r>
      <w:r w:rsidR="000904B3">
        <w:rPr>
          <w:rFonts w:cs="Times New Roman"/>
          <w:szCs w:val="24"/>
        </w:rPr>
        <w:t>Сизов Л.С.</w:t>
      </w:r>
      <w:r w:rsidRPr="00E8139F">
        <w:rPr>
          <w:rFonts w:cs="Times New Roman"/>
          <w:szCs w:val="24"/>
        </w:rPr>
        <w:t xml:space="preserve"> </w:t>
      </w:r>
    </w:p>
    <w:p w:rsidR="00E8139F" w:rsidRPr="00E8139F" w:rsidRDefault="00E8139F" w:rsidP="00E8139F">
      <w:pPr>
        <w:rPr>
          <w:rFonts w:cs="Times New Roman"/>
          <w:szCs w:val="24"/>
        </w:rPr>
      </w:pPr>
      <w:r w:rsidRPr="00E8139F">
        <w:rPr>
          <w:rFonts w:cs="Times New Roman"/>
          <w:szCs w:val="24"/>
        </w:rPr>
        <w:t xml:space="preserve">Проверил: </w:t>
      </w:r>
      <w:r w:rsidR="000904B3">
        <w:rPr>
          <w:rFonts w:cs="Times New Roman"/>
          <w:szCs w:val="24"/>
        </w:rPr>
        <w:t>Романов Е.Л.</w:t>
      </w:r>
    </w:p>
    <w:p w:rsidR="00E8139F" w:rsidRPr="00E8139F" w:rsidRDefault="00E8139F" w:rsidP="00E8139F">
      <w:pPr>
        <w:rPr>
          <w:rFonts w:cs="Times New Roman"/>
          <w:szCs w:val="24"/>
        </w:rPr>
      </w:pPr>
      <w:r w:rsidRPr="00E8139F">
        <w:rPr>
          <w:rFonts w:cs="Times New Roman"/>
          <w:szCs w:val="24"/>
        </w:rPr>
        <w:tab/>
      </w:r>
      <w:r w:rsidRPr="00E8139F">
        <w:rPr>
          <w:rFonts w:cs="Times New Roman"/>
          <w:szCs w:val="24"/>
        </w:rPr>
        <w:tab/>
      </w:r>
    </w:p>
    <w:p w:rsidR="00876E4B" w:rsidRDefault="00876E4B" w:rsidP="00E8139F">
      <w:pPr>
        <w:jc w:val="center"/>
        <w:rPr>
          <w:rFonts w:cs="Times New Roman"/>
          <w:szCs w:val="24"/>
        </w:rPr>
      </w:pPr>
    </w:p>
    <w:p w:rsidR="00876E4B" w:rsidRPr="00E8139F" w:rsidRDefault="00876E4B" w:rsidP="00E8139F">
      <w:pPr>
        <w:jc w:val="center"/>
        <w:rPr>
          <w:rFonts w:cs="Times New Roman"/>
          <w:szCs w:val="24"/>
        </w:rPr>
      </w:pPr>
    </w:p>
    <w:p w:rsidR="00E8139F" w:rsidRPr="00E8139F" w:rsidRDefault="00E8139F" w:rsidP="00E8139F">
      <w:pPr>
        <w:jc w:val="center"/>
        <w:rPr>
          <w:rFonts w:cs="Times New Roman"/>
          <w:szCs w:val="24"/>
        </w:rPr>
      </w:pPr>
    </w:p>
    <w:p w:rsidR="00E8139F" w:rsidRPr="00E8139F" w:rsidRDefault="000904B3" w:rsidP="00E8139F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Новосибирск, 2017</w:t>
      </w:r>
    </w:p>
    <w:p w:rsidR="00DB3307" w:rsidRPr="00DB3307" w:rsidRDefault="00DB3307" w:rsidP="00DB3307">
      <w:pPr>
        <w:pStyle w:val="1"/>
      </w:pPr>
      <w:r w:rsidRPr="00DB3307">
        <w:lastRenderedPageBreak/>
        <w:t>1 Цель работы</w:t>
      </w:r>
    </w:p>
    <w:p w:rsidR="00DB3307" w:rsidRPr="000904B3" w:rsidRDefault="000904B3" w:rsidP="00DB3307">
      <w:pPr>
        <w:ind w:firstLine="708"/>
      </w:pPr>
      <w:r>
        <w:t xml:space="preserve">Реализовать на ЯП </w:t>
      </w:r>
      <w:r>
        <w:rPr>
          <w:lang w:val="en-US"/>
        </w:rPr>
        <w:t>Scala</w:t>
      </w:r>
      <w:r w:rsidRPr="000904B3">
        <w:t xml:space="preserve"> </w:t>
      </w:r>
      <w:r>
        <w:t>структуру данных.</w:t>
      </w:r>
    </w:p>
    <w:p w:rsidR="00DB3307" w:rsidRDefault="00DB3307" w:rsidP="00DB3307">
      <w:pPr>
        <w:pStyle w:val="1"/>
      </w:pPr>
      <w:r w:rsidRPr="002563EE">
        <w:t>2 Исходные данные</w:t>
      </w:r>
      <w:r>
        <w:t xml:space="preserve"> </w:t>
      </w:r>
    </w:p>
    <w:p w:rsidR="000904B3" w:rsidRPr="000904B3" w:rsidRDefault="000904B3" w:rsidP="000904B3">
      <w:pPr>
        <w:ind w:firstLine="708"/>
        <w:rPr>
          <w:lang w:eastAsia="ru-RU"/>
        </w:rPr>
      </w:pPr>
      <w:r>
        <w:rPr>
          <w:lang w:eastAsia="ru-RU"/>
        </w:rPr>
        <w:t>Структура данных по варианту 7: Циклический список</w:t>
      </w:r>
    </w:p>
    <w:p w:rsidR="00DB3307" w:rsidRDefault="00DB3307" w:rsidP="00DB3307">
      <w:pPr>
        <w:pStyle w:val="1"/>
      </w:pPr>
      <w:r w:rsidRPr="00DB3307">
        <w:t xml:space="preserve">3 </w:t>
      </w:r>
      <w:r w:rsidR="000904B3">
        <w:t>Описание работы</w:t>
      </w:r>
    </w:p>
    <w:p w:rsidR="00BA0D9C" w:rsidRPr="00BA0D9C" w:rsidRDefault="00BA0D9C" w:rsidP="00BA0D9C">
      <w:pPr>
        <w:rPr>
          <w:lang w:eastAsia="ru-RU"/>
        </w:rPr>
      </w:pPr>
      <w:r>
        <w:rPr>
          <w:lang w:eastAsia="ru-RU"/>
        </w:rPr>
        <w:t>Методы и классы реализованной структуры</w:t>
      </w:r>
    </w:p>
    <w:p w:rsidR="00BA0D9C" w:rsidRPr="00BA0D9C" w:rsidRDefault="00BA0D9C" w:rsidP="00BA0D9C">
      <w:pPr>
        <w:rPr>
          <w:lang w:eastAsia="ru-RU"/>
        </w:rPr>
      </w:pPr>
      <w:r w:rsidRPr="00BA0D9C">
        <w:rPr>
          <w:lang w:val="en-US" w:eastAsia="ru-RU"/>
        </w:rPr>
        <w:t>by</w:t>
      </w:r>
      <w:r w:rsidRPr="00BA0D9C">
        <w:rPr>
          <w:lang w:eastAsia="ru-RU"/>
        </w:rPr>
        <w:t>.</w:t>
      </w:r>
      <w:proofErr w:type="spellStart"/>
      <w:r w:rsidRPr="00BA0D9C">
        <w:rPr>
          <w:lang w:val="en-US" w:eastAsia="ru-RU"/>
        </w:rPr>
        <w:t>xotonic</w:t>
      </w:r>
      <w:proofErr w:type="spellEnd"/>
      <w:r w:rsidRPr="00BA0D9C">
        <w:rPr>
          <w:lang w:eastAsia="ru-RU"/>
        </w:rPr>
        <w:t>.</w:t>
      </w:r>
      <w:r w:rsidRPr="00BA0D9C">
        <w:rPr>
          <w:lang w:val="en-US" w:eastAsia="ru-RU"/>
        </w:rPr>
        <w:t>collections</w:t>
      </w:r>
      <w:r w:rsidRPr="00BA0D9C">
        <w:rPr>
          <w:lang w:eastAsia="ru-RU"/>
        </w:rPr>
        <w:t>.</w:t>
      </w:r>
      <w:proofErr w:type="spellStart"/>
      <w:r w:rsidRPr="00BA0D9C">
        <w:rPr>
          <w:lang w:val="en-US" w:eastAsia="ru-RU"/>
        </w:rPr>
        <w:t>CyclicList</w:t>
      </w:r>
      <w:proofErr w:type="spellEnd"/>
      <w:r>
        <w:rPr>
          <w:lang w:eastAsia="ru-RU"/>
        </w:rPr>
        <w:t xml:space="preserve"> – класс циклического списка</w:t>
      </w:r>
    </w:p>
    <w:p w:rsidR="00BA0D9C" w:rsidRPr="00BA0D9C" w:rsidRDefault="00BA0D9C" w:rsidP="00BA0D9C">
      <w:pPr>
        <w:rPr>
          <w:lang w:eastAsia="ru-RU"/>
        </w:rPr>
      </w:pPr>
      <w:r w:rsidRPr="00BA0D9C">
        <w:rPr>
          <w:lang w:val="en-US" w:eastAsia="ru-RU"/>
        </w:rPr>
        <w:t>by</w:t>
      </w:r>
      <w:r w:rsidRPr="00BA0D9C">
        <w:rPr>
          <w:lang w:eastAsia="ru-RU"/>
        </w:rPr>
        <w:t>.</w:t>
      </w:r>
      <w:proofErr w:type="spellStart"/>
      <w:r w:rsidRPr="00BA0D9C">
        <w:rPr>
          <w:lang w:val="en-US" w:eastAsia="ru-RU"/>
        </w:rPr>
        <w:t>xotonic</w:t>
      </w:r>
      <w:proofErr w:type="spellEnd"/>
      <w:r w:rsidRPr="00BA0D9C">
        <w:rPr>
          <w:lang w:eastAsia="ru-RU"/>
        </w:rPr>
        <w:t>.</w:t>
      </w:r>
      <w:r w:rsidRPr="00BA0D9C">
        <w:rPr>
          <w:lang w:val="en-US" w:eastAsia="ru-RU"/>
        </w:rPr>
        <w:t>collections</w:t>
      </w:r>
      <w:r w:rsidRPr="00BA0D9C">
        <w:rPr>
          <w:lang w:eastAsia="ru-RU"/>
        </w:rPr>
        <w:t>.</w:t>
      </w:r>
      <w:proofErr w:type="spellStart"/>
      <w:r w:rsidRPr="00BA0D9C">
        <w:rPr>
          <w:lang w:val="en-US" w:eastAsia="ru-RU"/>
        </w:rPr>
        <w:t>CyclicList</w:t>
      </w:r>
      <w:proofErr w:type="spellEnd"/>
      <w:r w:rsidRPr="00BA0D9C">
        <w:rPr>
          <w:lang w:eastAsia="ru-RU"/>
        </w:rPr>
        <w:t>#</w:t>
      </w:r>
      <w:r w:rsidRPr="00BA0D9C">
        <w:rPr>
          <w:lang w:val="en-US" w:eastAsia="ru-RU"/>
        </w:rPr>
        <w:t>head</w:t>
      </w:r>
      <w:r>
        <w:rPr>
          <w:lang w:eastAsia="ru-RU"/>
        </w:rPr>
        <w:t xml:space="preserve"> – поле-указатель на первый элемент в коллекции</w:t>
      </w:r>
    </w:p>
    <w:p w:rsidR="00BA0D9C" w:rsidRPr="00BA0D9C" w:rsidRDefault="00BA0D9C" w:rsidP="00BA0D9C">
      <w:pPr>
        <w:rPr>
          <w:lang w:val="en-US" w:eastAsia="ru-RU"/>
        </w:rPr>
      </w:pPr>
      <w:proofErr w:type="spellStart"/>
      <w:r w:rsidRPr="00BA0D9C">
        <w:rPr>
          <w:lang w:val="en-US" w:eastAsia="ru-RU"/>
        </w:rPr>
        <w:t>by.xotonic.collections.CyclicList#sort</w:t>
      </w:r>
      <w:proofErr w:type="spellEnd"/>
      <w:r w:rsidRPr="00BA0D9C">
        <w:rPr>
          <w:lang w:val="en-US" w:eastAsia="ru-RU"/>
        </w:rPr>
        <w:t xml:space="preserve"> – </w:t>
      </w:r>
      <w:r>
        <w:rPr>
          <w:lang w:eastAsia="ru-RU"/>
        </w:rPr>
        <w:t>сортировка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списка</w:t>
      </w:r>
    </w:p>
    <w:p w:rsidR="00BA0D9C" w:rsidRPr="00BA0D9C" w:rsidRDefault="00BA0D9C" w:rsidP="00BA0D9C">
      <w:pPr>
        <w:rPr>
          <w:lang w:val="en-US" w:eastAsia="ru-RU"/>
        </w:rPr>
      </w:pPr>
      <w:proofErr w:type="spellStart"/>
      <w:r w:rsidRPr="00BA0D9C">
        <w:rPr>
          <w:lang w:val="en-US" w:eastAsia="ru-RU"/>
        </w:rPr>
        <w:t>by.xotonic.collections.CyclicList#toString</w:t>
      </w:r>
      <w:proofErr w:type="spellEnd"/>
      <w:r w:rsidRPr="00BA0D9C">
        <w:rPr>
          <w:lang w:val="en-US" w:eastAsia="ru-RU"/>
        </w:rPr>
        <w:t xml:space="preserve"> – </w:t>
      </w:r>
      <w:r>
        <w:rPr>
          <w:lang w:eastAsia="ru-RU"/>
        </w:rPr>
        <w:t>преобразовать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список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в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строку</w:t>
      </w:r>
    </w:p>
    <w:p w:rsidR="00BA0D9C" w:rsidRPr="00BA0D9C" w:rsidRDefault="00BA0D9C" w:rsidP="00BA0D9C">
      <w:pPr>
        <w:rPr>
          <w:lang w:val="en-US" w:eastAsia="ru-RU"/>
        </w:rPr>
      </w:pPr>
      <w:proofErr w:type="spellStart"/>
      <w:r w:rsidRPr="00BA0D9C">
        <w:rPr>
          <w:lang w:val="en-US" w:eastAsia="ru-RU"/>
        </w:rPr>
        <w:t>by.xotonic.collections.CyclicList#prepend</w:t>
      </w:r>
      <w:proofErr w:type="spellEnd"/>
      <w:r w:rsidRPr="00BA0D9C">
        <w:rPr>
          <w:lang w:val="en-US" w:eastAsia="ru-RU"/>
        </w:rPr>
        <w:t xml:space="preserve"> – </w:t>
      </w:r>
      <w:r>
        <w:rPr>
          <w:lang w:eastAsia="ru-RU"/>
        </w:rPr>
        <w:t>добавить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элемент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в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начало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списка</w:t>
      </w:r>
    </w:p>
    <w:p w:rsidR="00BA0D9C" w:rsidRPr="00BA0D9C" w:rsidRDefault="00BA0D9C" w:rsidP="00BA0D9C">
      <w:pPr>
        <w:rPr>
          <w:lang w:val="en-US" w:eastAsia="ru-RU"/>
        </w:rPr>
      </w:pPr>
      <w:proofErr w:type="spellStart"/>
      <w:r w:rsidRPr="00BA0D9C">
        <w:rPr>
          <w:lang w:val="en-US" w:eastAsia="ru-RU"/>
        </w:rPr>
        <w:t>by.xotonic.collections.CyclicList#add</w:t>
      </w:r>
      <w:proofErr w:type="spellEnd"/>
      <w:r w:rsidRPr="00BA0D9C">
        <w:rPr>
          <w:lang w:val="en-US" w:eastAsia="ru-RU"/>
        </w:rPr>
        <w:t xml:space="preserve"> – </w:t>
      </w:r>
      <w:r>
        <w:rPr>
          <w:lang w:eastAsia="ru-RU"/>
        </w:rPr>
        <w:t>добавить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элемент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в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конец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списка</w:t>
      </w:r>
    </w:p>
    <w:p w:rsidR="00BA0D9C" w:rsidRPr="00BA0D9C" w:rsidRDefault="00BA0D9C" w:rsidP="00BA0D9C">
      <w:pPr>
        <w:rPr>
          <w:lang w:eastAsia="ru-RU"/>
        </w:rPr>
      </w:pPr>
      <w:r w:rsidRPr="00BA0D9C">
        <w:rPr>
          <w:lang w:val="en-US" w:eastAsia="ru-RU"/>
        </w:rPr>
        <w:t>by</w:t>
      </w:r>
      <w:r w:rsidRPr="00BA0D9C">
        <w:rPr>
          <w:lang w:eastAsia="ru-RU"/>
        </w:rPr>
        <w:t>.</w:t>
      </w:r>
      <w:proofErr w:type="spellStart"/>
      <w:r w:rsidRPr="00BA0D9C">
        <w:rPr>
          <w:lang w:val="en-US" w:eastAsia="ru-RU"/>
        </w:rPr>
        <w:t>xotonic</w:t>
      </w:r>
      <w:proofErr w:type="spellEnd"/>
      <w:r w:rsidRPr="00BA0D9C">
        <w:rPr>
          <w:lang w:eastAsia="ru-RU"/>
        </w:rPr>
        <w:t>.</w:t>
      </w:r>
      <w:r w:rsidRPr="00BA0D9C">
        <w:rPr>
          <w:lang w:val="en-US" w:eastAsia="ru-RU"/>
        </w:rPr>
        <w:t>collections</w:t>
      </w:r>
      <w:r w:rsidRPr="00BA0D9C">
        <w:rPr>
          <w:lang w:eastAsia="ru-RU"/>
        </w:rPr>
        <w:t>.</w:t>
      </w:r>
      <w:proofErr w:type="spellStart"/>
      <w:r w:rsidRPr="00BA0D9C">
        <w:rPr>
          <w:lang w:val="en-US" w:eastAsia="ru-RU"/>
        </w:rPr>
        <w:t>CyclicList</w:t>
      </w:r>
      <w:proofErr w:type="spellEnd"/>
      <w:r w:rsidRPr="00BA0D9C">
        <w:rPr>
          <w:lang w:eastAsia="ru-RU"/>
        </w:rPr>
        <w:t>#</w:t>
      </w:r>
      <w:r w:rsidRPr="00BA0D9C">
        <w:rPr>
          <w:lang w:val="en-US" w:eastAsia="ru-RU"/>
        </w:rPr>
        <w:t>apply</w:t>
      </w:r>
      <w:r w:rsidRPr="00BA0D9C">
        <w:rPr>
          <w:lang w:eastAsia="ru-RU"/>
        </w:rPr>
        <w:t xml:space="preserve"> – </w:t>
      </w:r>
      <w:r>
        <w:rPr>
          <w:lang w:eastAsia="ru-RU"/>
        </w:rPr>
        <w:t>получить</w:t>
      </w:r>
      <w:r w:rsidRPr="00BA0D9C">
        <w:rPr>
          <w:lang w:eastAsia="ru-RU"/>
        </w:rPr>
        <w:t xml:space="preserve"> </w:t>
      </w:r>
      <w:r>
        <w:rPr>
          <w:lang w:eastAsia="ru-RU"/>
        </w:rPr>
        <w:t>значение</w:t>
      </w:r>
      <w:r w:rsidRPr="00BA0D9C">
        <w:rPr>
          <w:lang w:eastAsia="ru-RU"/>
        </w:rPr>
        <w:t xml:space="preserve"> </w:t>
      </w:r>
      <w:r>
        <w:rPr>
          <w:lang w:eastAsia="ru-RU"/>
        </w:rPr>
        <w:t>элемента</w:t>
      </w:r>
      <w:r w:rsidRPr="00BA0D9C">
        <w:rPr>
          <w:lang w:eastAsia="ru-RU"/>
        </w:rPr>
        <w:t xml:space="preserve"> </w:t>
      </w:r>
      <w:r>
        <w:rPr>
          <w:lang w:eastAsia="ru-RU"/>
        </w:rPr>
        <w:t>по</w:t>
      </w:r>
      <w:r w:rsidRPr="00BA0D9C">
        <w:rPr>
          <w:lang w:eastAsia="ru-RU"/>
        </w:rPr>
        <w:t xml:space="preserve"> </w:t>
      </w:r>
      <w:r>
        <w:rPr>
          <w:lang w:eastAsia="ru-RU"/>
        </w:rPr>
        <w:t>порядковому номеру в списке</w:t>
      </w:r>
    </w:p>
    <w:p w:rsidR="00BA0D9C" w:rsidRPr="00BA0D9C" w:rsidRDefault="00BA0D9C" w:rsidP="00BA0D9C">
      <w:pPr>
        <w:rPr>
          <w:lang w:eastAsia="ru-RU"/>
        </w:rPr>
      </w:pPr>
      <w:r w:rsidRPr="00BA0D9C">
        <w:rPr>
          <w:lang w:val="en-US" w:eastAsia="ru-RU"/>
        </w:rPr>
        <w:t>by</w:t>
      </w:r>
      <w:r w:rsidRPr="00BA0D9C">
        <w:rPr>
          <w:lang w:eastAsia="ru-RU"/>
        </w:rPr>
        <w:t>.</w:t>
      </w:r>
      <w:proofErr w:type="spellStart"/>
      <w:r w:rsidRPr="00BA0D9C">
        <w:rPr>
          <w:lang w:val="en-US" w:eastAsia="ru-RU"/>
        </w:rPr>
        <w:t>xotonic</w:t>
      </w:r>
      <w:proofErr w:type="spellEnd"/>
      <w:r w:rsidRPr="00BA0D9C">
        <w:rPr>
          <w:lang w:eastAsia="ru-RU"/>
        </w:rPr>
        <w:t>.</w:t>
      </w:r>
      <w:r w:rsidRPr="00BA0D9C">
        <w:rPr>
          <w:lang w:val="en-US" w:eastAsia="ru-RU"/>
        </w:rPr>
        <w:t>collections</w:t>
      </w:r>
      <w:r w:rsidRPr="00BA0D9C">
        <w:rPr>
          <w:lang w:eastAsia="ru-RU"/>
        </w:rPr>
        <w:t>.</w:t>
      </w:r>
      <w:proofErr w:type="spellStart"/>
      <w:r w:rsidRPr="00BA0D9C">
        <w:rPr>
          <w:lang w:val="en-US" w:eastAsia="ru-RU"/>
        </w:rPr>
        <w:t>CyclicList</w:t>
      </w:r>
      <w:proofErr w:type="spellEnd"/>
      <w:r w:rsidRPr="00BA0D9C">
        <w:rPr>
          <w:lang w:eastAsia="ru-RU"/>
        </w:rPr>
        <w:t>#</w:t>
      </w:r>
      <w:proofErr w:type="spellStart"/>
      <w:r w:rsidRPr="00BA0D9C">
        <w:rPr>
          <w:lang w:val="en-US" w:eastAsia="ru-RU"/>
        </w:rPr>
        <w:t>nonEmpty</w:t>
      </w:r>
      <w:proofErr w:type="spellEnd"/>
      <w:r>
        <w:rPr>
          <w:lang w:eastAsia="ru-RU"/>
        </w:rPr>
        <w:t xml:space="preserve"> – факт </w:t>
      </w:r>
      <w:proofErr w:type="spellStart"/>
      <w:r>
        <w:rPr>
          <w:lang w:eastAsia="ru-RU"/>
        </w:rPr>
        <w:t>непустоты</w:t>
      </w:r>
      <w:proofErr w:type="spellEnd"/>
      <w:r>
        <w:rPr>
          <w:lang w:eastAsia="ru-RU"/>
        </w:rPr>
        <w:t xml:space="preserve"> листа</w:t>
      </w:r>
    </w:p>
    <w:p w:rsidR="00BA0D9C" w:rsidRPr="00BA0D9C" w:rsidRDefault="00BA0D9C" w:rsidP="00BA0D9C">
      <w:pPr>
        <w:rPr>
          <w:lang w:eastAsia="ru-RU"/>
        </w:rPr>
      </w:pPr>
      <w:r w:rsidRPr="00BA0D9C">
        <w:rPr>
          <w:lang w:val="en-US" w:eastAsia="ru-RU"/>
        </w:rPr>
        <w:t>by</w:t>
      </w:r>
      <w:r w:rsidRPr="00BA0D9C">
        <w:rPr>
          <w:lang w:eastAsia="ru-RU"/>
        </w:rPr>
        <w:t>.</w:t>
      </w:r>
      <w:proofErr w:type="spellStart"/>
      <w:r w:rsidRPr="00BA0D9C">
        <w:rPr>
          <w:lang w:val="en-US" w:eastAsia="ru-RU"/>
        </w:rPr>
        <w:t>xotonic</w:t>
      </w:r>
      <w:proofErr w:type="spellEnd"/>
      <w:r w:rsidRPr="00BA0D9C">
        <w:rPr>
          <w:lang w:eastAsia="ru-RU"/>
        </w:rPr>
        <w:t>.</w:t>
      </w:r>
      <w:r w:rsidRPr="00BA0D9C">
        <w:rPr>
          <w:lang w:val="en-US" w:eastAsia="ru-RU"/>
        </w:rPr>
        <w:t>collections</w:t>
      </w:r>
      <w:r w:rsidRPr="00BA0D9C">
        <w:rPr>
          <w:lang w:eastAsia="ru-RU"/>
        </w:rPr>
        <w:t>.</w:t>
      </w:r>
      <w:proofErr w:type="spellStart"/>
      <w:r w:rsidRPr="00BA0D9C">
        <w:rPr>
          <w:lang w:val="en-US" w:eastAsia="ru-RU"/>
        </w:rPr>
        <w:t>CyclicList</w:t>
      </w:r>
      <w:proofErr w:type="spellEnd"/>
      <w:r w:rsidRPr="00BA0D9C">
        <w:rPr>
          <w:lang w:eastAsia="ru-RU"/>
        </w:rPr>
        <w:t>#</w:t>
      </w:r>
      <w:proofErr w:type="spellStart"/>
      <w:r w:rsidRPr="00BA0D9C">
        <w:rPr>
          <w:lang w:val="en-US" w:eastAsia="ru-RU"/>
        </w:rPr>
        <w:t>isEmpty</w:t>
      </w:r>
      <w:proofErr w:type="spellEnd"/>
      <w:r>
        <w:rPr>
          <w:lang w:eastAsia="ru-RU"/>
        </w:rPr>
        <w:t xml:space="preserve"> – факт пустоты листа</w:t>
      </w:r>
    </w:p>
    <w:p w:rsidR="00BA0D9C" w:rsidRPr="00BA0D9C" w:rsidRDefault="00BA0D9C" w:rsidP="00BA0D9C">
      <w:pPr>
        <w:rPr>
          <w:lang w:val="en-US" w:eastAsia="ru-RU"/>
        </w:rPr>
      </w:pPr>
      <w:r w:rsidRPr="00BA0D9C">
        <w:rPr>
          <w:lang w:val="en-US" w:eastAsia="ru-RU"/>
        </w:rPr>
        <w:t>by</w:t>
      </w:r>
      <w:r w:rsidRPr="00BA0D9C">
        <w:rPr>
          <w:lang w:eastAsia="ru-RU"/>
        </w:rPr>
        <w:t>.</w:t>
      </w:r>
      <w:proofErr w:type="spellStart"/>
      <w:r w:rsidRPr="00BA0D9C">
        <w:rPr>
          <w:lang w:val="en-US" w:eastAsia="ru-RU"/>
        </w:rPr>
        <w:t>xotonic</w:t>
      </w:r>
      <w:proofErr w:type="spellEnd"/>
      <w:r w:rsidRPr="00BA0D9C">
        <w:rPr>
          <w:lang w:eastAsia="ru-RU"/>
        </w:rPr>
        <w:t>.</w:t>
      </w:r>
      <w:r w:rsidRPr="00BA0D9C">
        <w:rPr>
          <w:lang w:val="en-US" w:eastAsia="ru-RU"/>
        </w:rPr>
        <w:t>collections</w:t>
      </w:r>
      <w:r w:rsidRPr="00BA0D9C">
        <w:rPr>
          <w:lang w:eastAsia="ru-RU"/>
        </w:rPr>
        <w:t>.</w:t>
      </w:r>
      <w:proofErr w:type="spellStart"/>
      <w:r w:rsidRPr="00BA0D9C">
        <w:rPr>
          <w:lang w:val="en-US" w:eastAsia="ru-RU"/>
        </w:rPr>
        <w:t>CyclicList</w:t>
      </w:r>
      <w:proofErr w:type="spellEnd"/>
      <w:r w:rsidRPr="00BA0D9C">
        <w:rPr>
          <w:lang w:eastAsia="ru-RU"/>
        </w:rPr>
        <w:t>#</w:t>
      </w:r>
      <w:r w:rsidRPr="00BA0D9C">
        <w:rPr>
          <w:lang w:val="en-US" w:eastAsia="ru-RU"/>
        </w:rPr>
        <w:t>remove</w:t>
      </w:r>
      <w:r>
        <w:rPr>
          <w:lang w:eastAsia="ru-RU"/>
        </w:rPr>
        <w:t xml:space="preserve"> – удалить элемент по порядковому номеру</w:t>
      </w:r>
    </w:p>
    <w:p w:rsidR="00BA0D9C" w:rsidRPr="00BA0D9C" w:rsidRDefault="00BA0D9C" w:rsidP="00BA0D9C">
      <w:pPr>
        <w:rPr>
          <w:lang w:val="en-US" w:eastAsia="ru-RU"/>
        </w:rPr>
      </w:pPr>
      <w:proofErr w:type="spellStart"/>
      <w:r w:rsidRPr="00BA0D9C">
        <w:rPr>
          <w:lang w:val="en-US" w:eastAsia="ru-RU"/>
        </w:rPr>
        <w:t>by.xotonic.collections.CyclicList#foreach</w:t>
      </w:r>
      <w:proofErr w:type="spellEnd"/>
      <w:r>
        <w:rPr>
          <w:lang w:val="en-US" w:eastAsia="ru-RU"/>
        </w:rPr>
        <w:t xml:space="preserve"> – </w:t>
      </w:r>
      <w:proofErr w:type="spellStart"/>
      <w:r>
        <w:rPr>
          <w:lang w:eastAsia="ru-RU"/>
        </w:rPr>
        <w:t>проитерировать</w:t>
      </w:r>
      <w:proofErr w:type="spellEnd"/>
      <w:r w:rsidRPr="00BA0D9C">
        <w:rPr>
          <w:lang w:val="en-US" w:eastAsia="ru-RU"/>
        </w:rPr>
        <w:t xml:space="preserve"> </w:t>
      </w:r>
      <w:r>
        <w:rPr>
          <w:lang w:eastAsia="ru-RU"/>
        </w:rPr>
        <w:t>по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элементам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списка</w:t>
      </w:r>
    </w:p>
    <w:p w:rsidR="00BA0D9C" w:rsidRPr="00BA0D9C" w:rsidRDefault="00BA0D9C" w:rsidP="00BA0D9C">
      <w:pPr>
        <w:rPr>
          <w:lang w:val="en-US" w:eastAsia="ru-RU"/>
        </w:rPr>
      </w:pPr>
      <w:proofErr w:type="spellStart"/>
      <w:r w:rsidRPr="00BA0D9C">
        <w:rPr>
          <w:lang w:val="en-US" w:eastAsia="ru-RU"/>
        </w:rPr>
        <w:t>by.xotonic.collections.CyclicList#foreachValue</w:t>
      </w:r>
      <w:proofErr w:type="spellEnd"/>
      <w:r w:rsidRPr="00BA0D9C">
        <w:rPr>
          <w:lang w:val="en-US" w:eastAsia="ru-RU"/>
        </w:rPr>
        <w:t xml:space="preserve"> – </w:t>
      </w:r>
      <w:proofErr w:type="spellStart"/>
      <w:r>
        <w:rPr>
          <w:lang w:eastAsia="ru-RU"/>
        </w:rPr>
        <w:t>проитерировать</w:t>
      </w:r>
      <w:proofErr w:type="spellEnd"/>
      <w:r w:rsidRPr="00BA0D9C">
        <w:rPr>
          <w:lang w:val="en-US" w:eastAsia="ru-RU"/>
        </w:rPr>
        <w:t xml:space="preserve"> </w:t>
      </w:r>
      <w:r>
        <w:rPr>
          <w:lang w:eastAsia="ru-RU"/>
        </w:rPr>
        <w:t>по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значениям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списка</w:t>
      </w:r>
    </w:p>
    <w:p w:rsidR="000904B3" w:rsidRDefault="00BA0D9C" w:rsidP="00BA0D9C">
      <w:pPr>
        <w:rPr>
          <w:lang w:eastAsia="ru-RU"/>
        </w:rPr>
      </w:pPr>
      <w:proofErr w:type="spellStart"/>
      <w:r w:rsidRPr="00BA0D9C">
        <w:rPr>
          <w:lang w:val="en-US" w:eastAsia="ru-RU"/>
        </w:rPr>
        <w:t>by.xotonic.collections.CyclicList#CyclicList</w:t>
      </w:r>
      <w:proofErr w:type="spellEnd"/>
      <w:r w:rsidRPr="00BA0D9C">
        <w:rPr>
          <w:lang w:val="en-US" w:eastAsia="ru-RU"/>
        </w:rPr>
        <w:t xml:space="preserve"> – </w:t>
      </w:r>
      <w:r>
        <w:rPr>
          <w:lang w:eastAsia="ru-RU"/>
        </w:rPr>
        <w:t>конструктор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по</w:t>
      </w:r>
      <w:r w:rsidRPr="00BA0D9C">
        <w:rPr>
          <w:lang w:val="en-US" w:eastAsia="ru-RU"/>
        </w:rPr>
        <w:t xml:space="preserve"> </w:t>
      </w:r>
      <w:r>
        <w:rPr>
          <w:lang w:eastAsia="ru-RU"/>
        </w:rPr>
        <w:t>умолчанию</w:t>
      </w:r>
    </w:p>
    <w:p w:rsidR="00044B70" w:rsidRDefault="00044B70" w:rsidP="00044B70">
      <w:pPr>
        <w:pStyle w:val="1"/>
      </w:pPr>
      <w:r w:rsidRPr="00B06E82">
        <w:t>4</w:t>
      </w:r>
      <w:r w:rsidRPr="00B06E82">
        <w:t xml:space="preserve"> </w:t>
      </w:r>
      <w:r>
        <w:t>Заключение</w:t>
      </w:r>
    </w:p>
    <w:p w:rsidR="00044B70" w:rsidRPr="00B06E82" w:rsidRDefault="00B06E82" w:rsidP="00BA0D9C">
      <w:pPr>
        <w:rPr>
          <w:lang w:eastAsia="ru-RU"/>
        </w:rPr>
      </w:pPr>
      <w:r>
        <w:rPr>
          <w:lang w:eastAsia="ru-RU"/>
        </w:rPr>
        <w:t xml:space="preserve">Была реализована коллекция на ЯП </w:t>
      </w:r>
      <w:r>
        <w:rPr>
          <w:lang w:val="en-US" w:eastAsia="ru-RU"/>
        </w:rPr>
        <w:t>Scala</w:t>
      </w:r>
      <w:r>
        <w:rPr>
          <w:lang w:eastAsia="ru-RU"/>
        </w:rPr>
        <w:t>. Некоторый функционал выполнен в функциональном стиле (сортировка, обход элементов). Код реализации проходит приложенные в листинге модульные тесты.</w:t>
      </w:r>
      <w:bookmarkStart w:id="0" w:name="_GoBack"/>
      <w:bookmarkEnd w:id="0"/>
    </w:p>
    <w:p w:rsidR="00044B70" w:rsidRDefault="00044B70" w:rsidP="00044B70">
      <w:pPr>
        <w:pStyle w:val="1"/>
      </w:pPr>
      <w:r>
        <w:t>5 Листинг программы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package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by.xotonic.collections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lastRenderedPageBreak/>
        <w:t xml:space="preserve">import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om.typesafe.scalalogging.StrictLogging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import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org.scalactic.Snapshots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import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cala.annotation.tailrec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>/**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* Cyclic list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*/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class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[T]() extends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trictLoggin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with Snapshots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private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r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head: Option[Node[T]]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Option.empty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sort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mp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: (T,T) =&gt;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n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) :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T] =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Sorting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r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c = new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T]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if 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sEmpty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Collection is empty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return c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if 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head.get.prev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head.ge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"Collection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has only head: ${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head.ge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}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head.get.data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return c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x = apply(0).get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r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c2 = new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T]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r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c3 = new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T]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foreachValu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&gt;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y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mp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x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if (y &lt; 0)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else if (y == 0) c2.add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else c3.add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}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sor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mp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2 = c2.sort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mp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3 = c3.sort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mp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2.foreachValue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&gt;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3.foreachValue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&gt;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"Sor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step: ${snap(c, c2, c3, x, head)}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override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oStrin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: String =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b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new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tringBuilder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b.appen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[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foreachValu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(v =&gt;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b.appen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v).append(",")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b.appen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]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b.toString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prepend(x: T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os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: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n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0) = head match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ase None =&gt;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"Addin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$x to head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reallyFir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new Node[T](x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head = Some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reallyFir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head.toStrin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ase Some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 =&gt;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lastRenderedPageBreak/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walkToPosition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rev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node) =&gt;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"Addin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$x after $node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ew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new Node[T](x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ewNode.nex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ode.next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ode.nex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ewNode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s" new node: $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ew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changed node: $node, head: $head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}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os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add(x: T) = head match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ase None =&gt;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"Se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$x as head");  head = Some(new Node[T](x)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ase Some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 =&gt;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ew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new Node[T](x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ewNode.prev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.prev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.prev.nex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ewNode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ewNode.nex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.prev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ewNode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if 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.nex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.nex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ewNode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"new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=$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ew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head=$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/**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 Get element by position relative the head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 @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aram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os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position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 @return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/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apply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os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: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n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): Option[T] = head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flatMap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first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&gt;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Some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walkToPosition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((_, node) =&gt;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ode.data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os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first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/**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 Checks if cyclic list is not empty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 @return non-emptiness flag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/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onEmpty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!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sEmpty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/**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 Checks if cyclic list is empty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 @return emptiness flag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/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sEmpty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head.isEmpty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/**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 Removes element with index x from cyclic list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 If x is bigger than list size, then the index of item to remove is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alcu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ate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as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 &lt;code&gt;length % x&lt;/code&gt; - like the list is infinite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 @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aram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x index of element to remove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*/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remove(x: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n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)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head.foreach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&gt;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if (x == 0)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.prev.nex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.next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head = Some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.nex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else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walkToPosition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rev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node) =&gt;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"Removin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${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ode.data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} : ${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rev.data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}.next = ${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ode.next.data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}.next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rev.nex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ode.next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ode.prev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rev.prev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}, x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heHea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@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ailrec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final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walkToPosition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R](fun: (Node[T], Node[T]) =&gt; R,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                         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os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: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n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                               node: Node[T]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head.ge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                         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rev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: Node[T]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head.ge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                               cur: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n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0): R =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//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"Walk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step: ${snap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os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, node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rev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cur)}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if (cur =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os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fun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rev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node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else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walkToPosition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(fun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os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ode.nex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node, cur + 1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final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foreach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fun: Node[T] =&gt; Unit) =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@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ailrec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it(node: Node[T]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top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: Node[T], start: Boolean): Unit =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//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"Step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: ${snap(node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top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start)}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if (node !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top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|| start)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fun(node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it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ode.nex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top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start = false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head.foreach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h =&gt; it(h, h, start = true)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final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foreachValu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fun: T =&gt; Unit) =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@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ailrec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it(node: Node[T]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top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: Node[T], start: Boolean): Unit =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//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"Step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: ${snap(node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top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start)}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if (node !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top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|| start)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fun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ode.data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  it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ode.nex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,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topNod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start = false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head.foreach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h =&gt; it(h, h, start = true)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>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package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by.xotonic.collections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>/**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* Created by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xoton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on 07.10.2017.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*/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>class Node[T]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nitData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: T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>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r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next : Node[T] = this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r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rev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: Node[T] = this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data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nitData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override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toStrin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= s"[$$${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prev.data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} =&gt; $data =&gt; $$${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next.data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}]"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>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package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by.xotonic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import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by.xotonic.collections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.{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Node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import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om.typesafe.scalalogging.StrictLogging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import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org.scalate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.{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FlatSpec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, Matchers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import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cala.collection.mutable.ListBuffer</w:t>
      </w:r>
      <w:proofErr w:type="spellEnd"/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class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Te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extends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FlatSpec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with Matchers with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StrictLoggin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def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print[T](c :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T]) =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list = new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istBuffer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Node[T]]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foreach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data =&gt;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  list += data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}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ist.toStrin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"A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" should "be empty when called with default constructor" in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list: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n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] = new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n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](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ist.isEmpty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should be(true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"Add and Get " should "work" in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c = new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String]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1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2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3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4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5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6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7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8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List fulfilled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print(c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0).get should be("1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1).get should be("2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2).get should be("3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3).get should be("4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4).get should be("5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5).get should be("6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6).get should be("7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7).get should be("8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"The Get " should " return repeating nodes if index &gt; size" in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c = new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String]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first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second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2).get should be("first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3).get should be("second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"Remove " should "work" in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c = new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String]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0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1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2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3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remov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2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0).get should be("0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1).get should be("1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>//   c(2).get should be("2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2).get should be("3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"You " can "remove element in 0 position" in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c = new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String]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0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1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2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3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remove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0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0).get should be("1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1).get should be("2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c(2).get should be("3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"Sort " should "work" in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{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"Start sort test"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c = new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yclicLis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[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In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]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1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4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3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5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2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add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6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val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 xml:space="preserve"> r =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c.sort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x,y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 =&gt; { x - y}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logger.debu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(</w:t>
      </w:r>
      <w:proofErr w:type="spellStart"/>
      <w:r w:rsidRPr="00044B70">
        <w:rPr>
          <w:rFonts w:ascii="Consolas" w:hAnsi="Consolas"/>
          <w:sz w:val="16"/>
          <w:szCs w:val="16"/>
          <w:lang w:val="en-US" w:eastAsia="ru-RU"/>
        </w:rPr>
        <w:t>r.toString</w:t>
      </w:r>
      <w:proofErr w:type="spellEnd"/>
      <w:r w:rsidRPr="00044B70">
        <w:rPr>
          <w:rFonts w:ascii="Consolas" w:hAnsi="Consolas"/>
          <w:sz w:val="16"/>
          <w:szCs w:val="16"/>
          <w:lang w:val="en-US" w:eastAsia="ru-RU"/>
        </w:rPr>
        <w:t>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r(0).get should be (1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r(1).get should be (2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r(2).get should be (3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r(3).get should be (4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r(4).get should be (5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  r(5).get should be (6)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 xml:space="preserve">  }</w:t>
      </w:r>
    </w:p>
    <w:p w:rsidR="00044B70" w:rsidRPr="00044B70" w:rsidRDefault="00044B70" w:rsidP="00044B70">
      <w:pPr>
        <w:spacing w:after="0" w:line="240" w:lineRule="auto"/>
        <w:rPr>
          <w:rFonts w:ascii="Consolas" w:hAnsi="Consolas"/>
          <w:sz w:val="16"/>
          <w:szCs w:val="16"/>
          <w:lang w:val="en-US" w:eastAsia="ru-RU"/>
        </w:rPr>
      </w:pPr>
      <w:r w:rsidRPr="00044B70">
        <w:rPr>
          <w:rFonts w:ascii="Consolas" w:hAnsi="Consolas"/>
          <w:sz w:val="16"/>
          <w:szCs w:val="16"/>
          <w:lang w:val="en-US" w:eastAsia="ru-RU"/>
        </w:rPr>
        <w:t>}</w:t>
      </w:r>
    </w:p>
    <w:p w:rsidR="00044B70" w:rsidRPr="00044B70" w:rsidRDefault="00044B70" w:rsidP="00044B70">
      <w:pPr>
        <w:rPr>
          <w:lang w:eastAsia="ru-RU"/>
        </w:rPr>
      </w:pPr>
    </w:p>
    <w:p w:rsidR="00044B70" w:rsidRPr="00044B70" w:rsidRDefault="00044B70" w:rsidP="00044B70">
      <w:pPr>
        <w:rPr>
          <w:lang w:val="en-US" w:eastAsia="ru-RU"/>
        </w:rPr>
      </w:pPr>
    </w:p>
    <w:p w:rsidR="00BE1506" w:rsidRPr="00BA0D9C" w:rsidRDefault="00BE1506" w:rsidP="00BE1506">
      <w:pPr>
        <w:rPr>
          <w:lang w:val="en-US" w:eastAsia="ru-RU"/>
        </w:rPr>
      </w:pPr>
    </w:p>
    <w:sectPr w:rsidR="00BE1506" w:rsidRPr="00BA0D9C" w:rsidSect="00B5569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ヒラギノ角ゴ Pro W3">
    <w:charset w:val="00"/>
    <w:family w:val="roman"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94B28"/>
    <w:multiLevelType w:val="hybridMultilevel"/>
    <w:tmpl w:val="4A7CD6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91FC8"/>
    <w:multiLevelType w:val="hybridMultilevel"/>
    <w:tmpl w:val="63180C80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56C50DFD"/>
    <w:multiLevelType w:val="hybridMultilevel"/>
    <w:tmpl w:val="63180C80"/>
    <w:lvl w:ilvl="0" w:tplc="0419000F">
      <w:start w:val="1"/>
      <w:numFmt w:val="decimal"/>
      <w:lvlText w:val="%1."/>
      <w:lvlJc w:val="left"/>
      <w:pPr>
        <w:ind w:left="1068" w:hanging="360"/>
      </w:p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DYxMLGwNDI3s7BQ0lEKTi0uzszPAykwrAUA9D+NhSwAAAA="/>
  </w:docVars>
  <w:rsids>
    <w:rsidRoot w:val="00E8139F"/>
    <w:rsid w:val="00000AB2"/>
    <w:rsid w:val="00007501"/>
    <w:rsid w:val="000111E0"/>
    <w:rsid w:val="00011A60"/>
    <w:rsid w:val="00012944"/>
    <w:rsid w:val="0001545C"/>
    <w:rsid w:val="00023053"/>
    <w:rsid w:val="0002378A"/>
    <w:rsid w:val="00023AA6"/>
    <w:rsid w:val="00023EFB"/>
    <w:rsid w:val="00025B0A"/>
    <w:rsid w:val="000274B4"/>
    <w:rsid w:val="000314F8"/>
    <w:rsid w:val="0003161F"/>
    <w:rsid w:val="0003761F"/>
    <w:rsid w:val="00040B35"/>
    <w:rsid w:val="00044B70"/>
    <w:rsid w:val="0004588D"/>
    <w:rsid w:val="0004770D"/>
    <w:rsid w:val="00056D67"/>
    <w:rsid w:val="00065A60"/>
    <w:rsid w:val="00067479"/>
    <w:rsid w:val="0007357F"/>
    <w:rsid w:val="0007429B"/>
    <w:rsid w:val="0007772D"/>
    <w:rsid w:val="000821A4"/>
    <w:rsid w:val="00084C30"/>
    <w:rsid w:val="000904B3"/>
    <w:rsid w:val="00092668"/>
    <w:rsid w:val="00092693"/>
    <w:rsid w:val="0009729B"/>
    <w:rsid w:val="00097BFF"/>
    <w:rsid w:val="000A03A3"/>
    <w:rsid w:val="000A0786"/>
    <w:rsid w:val="000A14DF"/>
    <w:rsid w:val="000B048B"/>
    <w:rsid w:val="000B25F7"/>
    <w:rsid w:val="000C15CC"/>
    <w:rsid w:val="000E0E38"/>
    <w:rsid w:val="000E0FAD"/>
    <w:rsid w:val="000E398E"/>
    <w:rsid w:val="000E58D2"/>
    <w:rsid w:val="000E7045"/>
    <w:rsid w:val="000F0474"/>
    <w:rsid w:val="000F485E"/>
    <w:rsid w:val="000F4C14"/>
    <w:rsid w:val="000F4F34"/>
    <w:rsid w:val="000F7999"/>
    <w:rsid w:val="0010186F"/>
    <w:rsid w:val="0010246C"/>
    <w:rsid w:val="0010579C"/>
    <w:rsid w:val="00106B77"/>
    <w:rsid w:val="001072F3"/>
    <w:rsid w:val="00110F55"/>
    <w:rsid w:val="0011205E"/>
    <w:rsid w:val="00115001"/>
    <w:rsid w:val="00117C41"/>
    <w:rsid w:val="00120905"/>
    <w:rsid w:val="00133D1F"/>
    <w:rsid w:val="00134DBC"/>
    <w:rsid w:val="00141283"/>
    <w:rsid w:val="001418FF"/>
    <w:rsid w:val="00141B79"/>
    <w:rsid w:val="00150CE0"/>
    <w:rsid w:val="001569CB"/>
    <w:rsid w:val="00161A33"/>
    <w:rsid w:val="001743FD"/>
    <w:rsid w:val="0017477A"/>
    <w:rsid w:val="0017621F"/>
    <w:rsid w:val="0018356E"/>
    <w:rsid w:val="00184A41"/>
    <w:rsid w:val="00191114"/>
    <w:rsid w:val="00192ED3"/>
    <w:rsid w:val="00193912"/>
    <w:rsid w:val="001A13D3"/>
    <w:rsid w:val="001A459D"/>
    <w:rsid w:val="001A6C94"/>
    <w:rsid w:val="001A70C0"/>
    <w:rsid w:val="001B03D7"/>
    <w:rsid w:val="001B7F76"/>
    <w:rsid w:val="001C0698"/>
    <w:rsid w:val="001C2662"/>
    <w:rsid w:val="001C53D2"/>
    <w:rsid w:val="001C6843"/>
    <w:rsid w:val="001C6A81"/>
    <w:rsid w:val="001C7EF0"/>
    <w:rsid w:val="001D0890"/>
    <w:rsid w:val="001D68E2"/>
    <w:rsid w:val="001D7884"/>
    <w:rsid w:val="001F550C"/>
    <w:rsid w:val="00202EEB"/>
    <w:rsid w:val="00204453"/>
    <w:rsid w:val="0020637D"/>
    <w:rsid w:val="00206434"/>
    <w:rsid w:val="00214773"/>
    <w:rsid w:val="00221185"/>
    <w:rsid w:val="002253B9"/>
    <w:rsid w:val="002257E9"/>
    <w:rsid w:val="00226020"/>
    <w:rsid w:val="00244286"/>
    <w:rsid w:val="00247444"/>
    <w:rsid w:val="00247F21"/>
    <w:rsid w:val="002526C0"/>
    <w:rsid w:val="002558F7"/>
    <w:rsid w:val="00260680"/>
    <w:rsid w:val="00260790"/>
    <w:rsid w:val="00263606"/>
    <w:rsid w:val="00264A07"/>
    <w:rsid w:val="00266B06"/>
    <w:rsid w:val="002711A2"/>
    <w:rsid w:val="00274166"/>
    <w:rsid w:val="0028009C"/>
    <w:rsid w:val="00281023"/>
    <w:rsid w:val="00285248"/>
    <w:rsid w:val="0028662A"/>
    <w:rsid w:val="00293054"/>
    <w:rsid w:val="002940F9"/>
    <w:rsid w:val="00295B2C"/>
    <w:rsid w:val="002A092C"/>
    <w:rsid w:val="002A66AD"/>
    <w:rsid w:val="002A7A59"/>
    <w:rsid w:val="002B53FF"/>
    <w:rsid w:val="002B6814"/>
    <w:rsid w:val="002B70DC"/>
    <w:rsid w:val="002C0214"/>
    <w:rsid w:val="002D4FF5"/>
    <w:rsid w:val="002D6E79"/>
    <w:rsid w:val="002E0325"/>
    <w:rsid w:val="002E31D0"/>
    <w:rsid w:val="002E39B9"/>
    <w:rsid w:val="002E7B1B"/>
    <w:rsid w:val="002F7B19"/>
    <w:rsid w:val="0030004F"/>
    <w:rsid w:val="00304429"/>
    <w:rsid w:val="003054D2"/>
    <w:rsid w:val="00305F39"/>
    <w:rsid w:val="00311496"/>
    <w:rsid w:val="003149BE"/>
    <w:rsid w:val="00320BCC"/>
    <w:rsid w:val="00320FC6"/>
    <w:rsid w:val="00323A63"/>
    <w:rsid w:val="00324285"/>
    <w:rsid w:val="00333F48"/>
    <w:rsid w:val="003354C5"/>
    <w:rsid w:val="00340732"/>
    <w:rsid w:val="00340B0B"/>
    <w:rsid w:val="00342A7A"/>
    <w:rsid w:val="00344A42"/>
    <w:rsid w:val="00344CFE"/>
    <w:rsid w:val="00360AE6"/>
    <w:rsid w:val="0036376F"/>
    <w:rsid w:val="0036437E"/>
    <w:rsid w:val="0036727F"/>
    <w:rsid w:val="00371E1E"/>
    <w:rsid w:val="003720F6"/>
    <w:rsid w:val="003730BA"/>
    <w:rsid w:val="0037463D"/>
    <w:rsid w:val="00380D0C"/>
    <w:rsid w:val="003846F8"/>
    <w:rsid w:val="0038664C"/>
    <w:rsid w:val="003867CA"/>
    <w:rsid w:val="00391351"/>
    <w:rsid w:val="00392013"/>
    <w:rsid w:val="0039282C"/>
    <w:rsid w:val="003966B8"/>
    <w:rsid w:val="003A5B27"/>
    <w:rsid w:val="003B1413"/>
    <w:rsid w:val="003B30E4"/>
    <w:rsid w:val="003C0172"/>
    <w:rsid w:val="003C7778"/>
    <w:rsid w:val="003D1A95"/>
    <w:rsid w:val="003D269E"/>
    <w:rsid w:val="003E08BD"/>
    <w:rsid w:val="003E0B84"/>
    <w:rsid w:val="003E51F6"/>
    <w:rsid w:val="004053D8"/>
    <w:rsid w:val="00412A15"/>
    <w:rsid w:val="00414BB4"/>
    <w:rsid w:val="00414BDF"/>
    <w:rsid w:val="00425DC7"/>
    <w:rsid w:val="0044133E"/>
    <w:rsid w:val="00444951"/>
    <w:rsid w:val="00445085"/>
    <w:rsid w:val="00456CB1"/>
    <w:rsid w:val="004600C9"/>
    <w:rsid w:val="00461B00"/>
    <w:rsid w:val="004662AB"/>
    <w:rsid w:val="004711FB"/>
    <w:rsid w:val="00471357"/>
    <w:rsid w:val="00473DB7"/>
    <w:rsid w:val="0048028A"/>
    <w:rsid w:val="00486F62"/>
    <w:rsid w:val="00491C2F"/>
    <w:rsid w:val="004A05D4"/>
    <w:rsid w:val="004A247C"/>
    <w:rsid w:val="004A27A1"/>
    <w:rsid w:val="004A2DB6"/>
    <w:rsid w:val="004A4DED"/>
    <w:rsid w:val="004B00BC"/>
    <w:rsid w:val="004B29D7"/>
    <w:rsid w:val="004B3172"/>
    <w:rsid w:val="004B5956"/>
    <w:rsid w:val="004B6A70"/>
    <w:rsid w:val="004C4E08"/>
    <w:rsid w:val="004C5CF0"/>
    <w:rsid w:val="004C7AC1"/>
    <w:rsid w:val="004D02C0"/>
    <w:rsid w:val="004D06F9"/>
    <w:rsid w:val="004D0B99"/>
    <w:rsid w:val="004D1E17"/>
    <w:rsid w:val="004D4039"/>
    <w:rsid w:val="004D6853"/>
    <w:rsid w:val="004E4BC4"/>
    <w:rsid w:val="004F6CF6"/>
    <w:rsid w:val="00501AEC"/>
    <w:rsid w:val="00502B36"/>
    <w:rsid w:val="00506B6D"/>
    <w:rsid w:val="00507FCF"/>
    <w:rsid w:val="00516BDB"/>
    <w:rsid w:val="00517CD0"/>
    <w:rsid w:val="00524DB4"/>
    <w:rsid w:val="00526F35"/>
    <w:rsid w:val="00530395"/>
    <w:rsid w:val="00530475"/>
    <w:rsid w:val="00533207"/>
    <w:rsid w:val="00534849"/>
    <w:rsid w:val="0054063B"/>
    <w:rsid w:val="00546EF9"/>
    <w:rsid w:val="005510A5"/>
    <w:rsid w:val="00552D87"/>
    <w:rsid w:val="0055309D"/>
    <w:rsid w:val="00557D8C"/>
    <w:rsid w:val="00570739"/>
    <w:rsid w:val="00571BCB"/>
    <w:rsid w:val="005754F6"/>
    <w:rsid w:val="00576EB0"/>
    <w:rsid w:val="00581A59"/>
    <w:rsid w:val="00582501"/>
    <w:rsid w:val="00582AD2"/>
    <w:rsid w:val="00593BE2"/>
    <w:rsid w:val="00597E28"/>
    <w:rsid w:val="005A33DB"/>
    <w:rsid w:val="005A5FBB"/>
    <w:rsid w:val="005B24EE"/>
    <w:rsid w:val="005B2DCA"/>
    <w:rsid w:val="005B3490"/>
    <w:rsid w:val="005B5146"/>
    <w:rsid w:val="005B5536"/>
    <w:rsid w:val="005B5D2B"/>
    <w:rsid w:val="005B7950"/>
    <w:rsid w:val="005C70DD"/>
    <w:rsid w:val="005D6B61"/>
    <w:rsid w:val="005D6BD1"/>
    <w:rsid w:val="005E1FBE"/>
    <w:rsid w:val="005F52CE"/>
    <w:rsid w:val="005F6F91"/>
    <w:rsid w:val="00602CFA"/>
    <w:rsid w:val="006032D4"/>
    <w:rsid w:val="0060331F"/>
    <w:rsid w:val="00603481"/>
    <w:rsid w:val="006047A7"/>
    <w:rsid w:val="00607FBF"/>
    <w:rsid w:val="00607FD5"/>
    <w:rsid w:val="00613708"/>
    <w:rsid w:val="006149A8"/>
    <w:rsid w:val="0061612A"/>
    <w:rsid w:val="00620847"/>
    <w:rsid w:val="006233FC"/>
    <w:rsid w:val="00633881"/>
    <w:rsid w:val="006427CC"/>
    <w:rsid w:val="006474D0"/>
    <w:rsid w:val="00652AE3"/>
    <w:rsid w:val="006546BA"/>
    <w:rsid w:val="00662884"/>
    <w:rsid w:val="006705E8"/>
    <w:rsid w:val="006753AB"/>
    <w:rsid w:val="00677945"/>
    <w:rsid w:val="00682B20"/>
    <w:rsid w:val="006907FE"/>
    <w:rsid w:val="006928F1"/>
    <w:rsid w:val="006960FC"/>
    <w:rsid w:val="00697D26"/>
    <w:rsid w:val="006A5F21"/>
    <w:rsid w:val="006A722C"/>
    <w:rsid w:val="006B1336"/>
    <w:rsid w:val="006C3652"/>
    <w:rsid w:val="006C6ADB"/>
    <w:rsid w:val="006D3AEB"/>
    <w:rsid w:val="006D5BBE"/>
    <w:rsid w:val="006D7533"/>
    <w:rsid w:val="006E15FF"/>
    <w:rsid w:val="006E29D3"/>
    <w:rsid w:val="006E3F29"/>
    <w:rsid w:val="006E420D"/>
    <w:rsid w:val="006F0724"/>
    <w:rsid w:val="006F37A0"/>
    <w:rsid w:val="006F5D83"/>
    <w:rsid w:val="00712987"/>
    <w:rsid w:val="00716289"/>
    <w:rsid w:val="00716D99"/>
    <w:rsid w:val="00717573"/>
    <w:rsid w:val="00720038"/>
    <w:rsid w:val="007207AE"/>
    <w:rsid w:val="00723F70"/>
    <w:rsid w:val="007321F8"/>
    <w:rsid w:val="00732A4E"/>
    <w:rsid w:val="00733656"/>
    <w:rsid w:val="0073475B"/>
    <w:rsid w:val="007355AB"/>
    <w:rsid w:val="007360DF"/>
    <w:rsid w:val="00742EE2"/>
    <w:rsid w:val="0074305D"/>
    <w:rsid w:val="007508F4"/>
    <w:rsid w:val="0075399E"/>
    <w:rsid w:val="00762338"/>
    <w:rsid w:val="0076515E"/>
    <w:rsid w:val="00771030"/>
    <w:rsid w:val="007749C7"/>
    <w:rsid w:val="007751A2"/>
    <w:rsid w:val="00775ACE"/>
    <w:rsid w:val="00780343"/>
    <w:rsid w:val="00780D5E"/>
    <w:rsid w:val="00781E15"/>
    <w:rsid w:val="00790244"/>
    <w:rsid w:val="00795752"/>
    <w:rsid w:val="007A4325"/>
    <w:rsid w:val="007A643E"/>
    <w:rsid w:val="007B0FA9"/>
    <w:rsid w:val="007B14AD"/>
    <w:rsid w:val="007B2C28"/>
    <w:rsid w:val="007C15E8"/>
    <w:rsid w:val="007C1959"/>
    <w:rsid w:val="007C2BF9"/>
    <w:rsid w:val="007C4D21"/>
    <w:rsid w:val="007D13B6"/>
    <w:rsid w:val="007D3661"/>
    <w:rsid w:val="007D4E5C"/>
    <w:rsid w:val="007D5474"/>
    <w:rsid w:val="007D5815"/>
    <w:rsid w:val="007E096C"/>
    <w:rsid w:val="007E5B08"/>
    <w:rsid w:val="007F508D"/>
    <w:rsid w:val="007F6FA8"/>
    <w:rsid w:val="00800623"/>
    <w:rsid w:val="0080176F"/>
    <w:rsid w:val="008028BF"/>
    <w:rsid w:val="00802F6A"/>
    <w:rsid w:val="00804F0B"/>
    <w:rsid w:val="00807CEF"/>
    <w:rsid w:val="00813AED"/>
    <w:rsid w:val="00817F24"/>
    <w:rsid w:val="008266BC"/>
    <w:rsid w:val="00826FBE"/>
    <w:rsid w:val="0083025B"/>
    <w:rsid w:val="00832E08"/>
    <w:rsid w:val="0083346C"/>
    <w:rsid w:val="00833FE9"/>
    <w:rsid w:val="0084435E"/>
    <w:rsid w:val="00845902"/>
    <w:rsid w:val="0086004B"/>
    <w:rsid w:val="008618A1"/>
    <w:rsid w:val="00862153"/>
    <w:rsid w:val="00862510"/>
    <w:rsid w:val="00864152"/>
    <w:rsid w:val="0086443B"/>
    <w:rsid w:val="008664A8"/>
    <w:rsid w:val="008674B2"/>
    <w:rsid w:val="0087337E"/>
    <w:rsid w:val="00874EC6"/>
    <w:rsid w:val="00876E4B"/>
    <w:rsid w:val="00882E67"/>
    <w:rsid w:val="00887D0F"/>
    <w:rsid w:val="0089121C"/>
    <w:rsid w:val="008918B0"/>
    <w:rsid w:val="00892A4D"/>
    <w:rsid w:val="0089306E"/>
    <w:rsid w:val="008A2903"/>
    <w:rsid w:val="008A7783"/>
    <w:rsid w:val="008B1B09"/>
    <w:rsid w:val="008B5470"/>
    <w:rsid w:val="008B74B8"/>
    <w:rsid w:val="008C3F80"/>
    <w:rsid w:val="008C4208"/>
    <w:rsid w:val="008C78AC"/>
    <w:rsid w:val="008C7E97"/>
    <w:rsid w:val="008D1017"/>
    <w:rsid w:val="008D293B"/>
    <w:rsid w:val="008E0F07"/>
    <w:rsid w:val="008F0769"/>
    <w:rsid w:val="008F4141"/>
    <w:rsid w:val="008F5A63"/>
    <w:rsid w:val="00900C69"/>
    <w:rsid w:val="0090117E"/>
    <w:rsid w:val="00906BB9"/>
    <w:rsid w:val="009117FF"/>
    <w:rsid w:val="00916C0D"/>
    <w:rsid w:val="00920441"/>
    <w:rsid w:val="00927719"/>
    <w:rsid w:val="00931B29"/>
    <w:rsid w:val="00934F7E"/>
    <w:rsid w:val="00941551"/>
    <w:rsid w:val="00942304"/>
    <w:rsid w:val="0094313E"/>
    <w:rsid w:val="00943D06"/>
    <w:rsid w:val="00946A57"/>
    <w:rsid w:val="00946F5C"/>
    <w:rsid w:val="00950BDB"/>
    <w:rsid w:val="00954CC9"/>
    <w:rsid w:val="0095642C"/>
    <w:rsid w:val="00965478"/>
    <w:rsid w:val="00966599"/>
    <w:rsid w:val="0097025C"/>
    <w:rsid w:val="009708FC"/>
    <w:rsid w:val="00971167"/>
    <w:rsid w:val="00973B3A"/>
    <w:rsid w:val="00985639"/>
    <w:rsid w:val="00987938"/>
    <w:rsid w:val="00991BBC"/>
    <w:rsid w:val="009A4CAF"/>
    <w:rsid w:val="009A50B1"/>
    <w:rsid w:val="009A5AED"/>
    <w:rsid w:val="009A5E0B"/>
    <w:rsid w:val="009B18AF"/>
    <w:rsid w:val="009B59BB"/>
    <w:rsid w:val="009C2DBE"/>
    <w:rsid w:val="009C6027"/>
    <w:rsid w:val="009C69E7"/>
    <w:rsid w:val="009D240B"/>
    <w:rsid w:val="009D2D22"/>
    <w:rsid w:val="009D607C"/>
    <w:rsid w:val="009D620C"/>
    <w:rsid w:val="009D6FEA"/>
    <w:rsid w:val="009E22A1"/>
    <w:rsid w:val="009E5620"/>
    <w:rsid w:val="009F22DA"/>
    <w:rsid w:val="009F42EC"/>
    <w:rsid w:val="009F499C"/>
    <w:rsid w:val="009F595D"/>
    <w:rsid w:val="009F62E6"/>
    <w:rsid w:val="00A028D4"/>
    <w:rsid w:val="00A03886"/>
    <w:rsid w:val="00A041A9"/>
    <w:rsid w:val="00A05AB5"/>
    <w:rsid w:val="00A1254C"/>
    <w:rsid w:val="00A131E7"/>
    <w:rsid w:val="00A230E3"/>
    <w:rsid w:val="00A23726"/>
    <w:rsid w:val="00A25765"/>
    <w:rsid w:val="00A37D09"/>
    <w:rsid w:val="00A41272"/>
    <w:rsid w:val="00A42811"/>
    <w:rsid w:val="00A46249"/>
    <w:rsid w:val="00A57F51"/>
    <w:rsid w:val="00A62AF9"/>
    <w:rsid w:val="00A6764C"/>
    <w:rsid w:val="00A70812"/>
    <w:rsid w:val="00A711AA"/>
    <w:rsid w:val="00A71A04"/>
    <w:rsid w:val="00A815A6"/>
    <w:rsid w:val="00A81A3C"/>
    <w:rsid w:val="00A82FCE"/>
    <w:rsid w:val="00A85091"/>
    <w:rsid w:val="00A85A46"/>
    <w:rsid w:val="00A95F94"/>
    <w:rsid w:val="00AA3810"/>
    <w:rsid w:val="00AA3FE1"/>
    <w:rsid w:val="00AB050E"/>
    <w:rsid w:val="00AB7468"/>
    <w:rsid w:val="00AC2694"/>
    <w:rsid w:val="00AC30AB"/>
    <w:rsid w:val="00AC3CEA"/>
    <w:rsid w:val="00AD23C5"/>
    <w:rsid w:val="00AD4F46"/>
    <w:rsid w:val="00AD6E2C"/>
    <w:rsid w:val="00AE10B4"/>
    <w:rsid w:val="00AF47D8"/>
    <w:rsid w:val="00B00321"/>
    <w:rsid w:val="00B02330"/>
    <w:rsid w:val="00B030D0"/>
    <w:rsid w:val="00B03CE2"/>
    <w:rsid w:val="00B04BDF"/>
    <w:rsid w:val="00B057DB"/>
    <w:rsid w:val="00B06E82"/>
    <w:rsid w:val="00B07AF6"/>
    <w:rsid w:val="00B12556"/>
    <w:rsid w:val="00B12759"/>
    <w:rsid w:val="00B12D17"/>
    <w:rsid w:val="00B161DA"/>
    <w:rsid w:val="00B217C8"/>
    <w:rsid w:val="00B2495A"/>
    <w:rsid w:val="00B32AD8"/>
    <w:rsid w:val="00B33F18"/>
    <w:rsid w:val="00B374D1"/>
    <w:rsid w:val="00B42286"/>
    <w:rsid w:val="00B46D18"/>
    <w:rsid w:val="00B53FA9"/>
    <w:rsid w:val="00B5569C"/>
    <w:rsid w:val="00B6066D"/>
    <w:rsid w:val="00B62328"/>
    <w:rsid w:val="00B64186"/>
    <w:rsid w:val="00B67747"/>
    <w:rsid w:val="00B703E6"/>
    <w:rsid w:val="00B72C7C"/>
    <w:rsid w:val="00B7500E"/>
    <w:rsid w:val="00B77FD0"/>
    <w:rsid w:val="00B826BC"/>
    <w:rsid w:val="00B84BA9"/>
    <w:rsid w:val="00B91AFE"/>
    <w:rsid w:val="00B939F5"/>
    <w:rsid w:val="00B94CA2"/>
    <w:rsid w:val="00BA0D9C"/>
    <w:rsid w:val="00BA2EFC"/>
    <w:rsid w:val="00BB11A3"/>
    <w:rsid w:val="00BB33B6"/>
    <w:rsid w:val="00BC6419"/>
    <w:rsid w:val="00BC69F4"/>
    <w:rsid w:val="00BD25A7"/>
    <w:rsid w:val="00BD3061"/>
    <w:rsid w:val="00BE1506"/>
    <w:rsid w:val="00BE36A8"/>
    <w:rsid w:val="00BF1C4F"/>
    <w:rsid w:val="00BF52F2"/>
    <w:rsid w:val="00BF530D"/>
    <w:rsid w:val="00BF6917"/>
    <w:rsid w:val="00C02F88"/>
    <w:rsid w:val="00C06A9A"/>
    <w:rsid w:val="00C07D26"/>
    <w:rsid w:val="00C110D6"/>
    <w:rsid w:val="00C135B3"/>
    <w:rsid w:val="00C15924"/>
    <w:rsid w:val="00C1633C"/>
    <w:rsid w:val="00C17EC5"/>
    <w:rsid w:val="00C210FC"/>
    <w:rsid w:val="00C24AB3"/>
    <w:rsid w:val="00C315C8"/>
    <w:rsid w:val="00C33394"/>
    <w:rsid w:val="00C3632F"/>
    <w:rsid w:val="00C369F2"/>
    <w:rsid w:val="00C42108"/>
    <w:rsid w:val="00C42431"/>
    <w:rsid w:val="00C467B0"/>
    <w:rsid w:val="00C46BCA"/>
    <w:rsid w:val="00C513B2"/>
    <w:rsid w:val="00C525A2"/>
    <w:rsid w:val="00C55C07"/>
    <w:rsid w:val="00C565B0"/>
    <w:rsid w:val="00C60E9F"/>
    <w:rsid w:val="00C612C9"/>
    <w:rsid w:val="00C61AB2"/>
    <w:rsid w:val="00C62DA6"/>
    <w:rsid w:val="00C66A3B"/>
    <w:rsid w:val="00C66B21"/>
    <w:rsid w:val="00C673B3"/>
    <w:rsid w:val="00C7085C"/>
    <w:rsid w:val="00C71AEA"/>
    <w:rsid w:val="00C75B0C"/>
    <w:rsid w:val="00C81EF3"/>
    <w:rsid w:val="00C8203D"/>
    <w:rsid w:val="00C900D2"/>
    <w:rsid w:val="00CA4D86"/>
    <w:rsid w:val="00CB2F59"/>
    <w:rsid w:val="00CB2FB2"/>
    <w:rsid w:val="00CB36D4"/>
    <w:rsid w:val="00CB3FDD"/>
    <w:rsid w:val="00CC01DD"/>
    <w:rsid w:val="00CC2AC1"/>
    <w:rsid w:val="00CD08D5"/>
    <w:rsid w:val="00CD25B3"/>
    <w:rsid w:val="00CD7562"/>
    <w:rsid w:val="00CD7D32"/>
    <w:rsid w:val="00CE0CF3"/>
    <w:rsid w:val="00CE58DF"/>
    <w:rsid w:val="00CF0996"/>
    <w:rsid w:val="00D054DA"/>
    <w:rsid w:val="00D11E26"/>
    <w:rsid w:val="00D1460E"/>
    <w:rsid w:val="00D23FAF"/>
    <w:rsid w:val="00D241F3"/>
    <w:rsid w:val="00D25491"/>
    <w:rsid w:val="00D25F45"/>
    <w:rsid w:val="00D2641F"/>
    <w:rsid w:val="00D313D7"/>
    <w:rsid w:val="00D35935"/>
    <w:rsid w:val="00D42F1D"/>
    <w:rsid w:val="00D4637C"/>
    <w:rsid w:val="00D46F69"/>
    <w:rsid w:val="00D52CA9"/>
    <w:rsid w:val="00D53BA7"/>
    <w:rsid w:val="00D549BE"/>
    <w:rsid w:val="00D70743"/>
    <w:rsid w:val="00D747DA"/>
    <w:rsid w:val="00D754D9"/>
    <w:rsid w:val="00D93711"/>
    <w:rsid w:val="00D962E3"/>
    <w:rsid w:val="00D965D6"/>
    <w:rsid w:val="00DA32B6"/>
    <w:rsid w:val="00DA6844"/>
    <w:rsid w:val="00DB0966"/>
    <w:rsid w:val="00DB1504"/>
    <w:rsid w:val="00DB2CF4"/>
    <w:rsid w:val="00DB3307"/>
    <w:rsid w:val="00DC069B"/>
    <w:rsid w:val="00DC0C7B"/>
    <w:rsid w:val="00DC0CFF"/>
    <w:rsid w:val="00DC1123"/>
    <w:rsid w:val="00DC1EDF"/>
    <w:rsid w:val="00DD20C5"/>
    <w:rsid w:val="00DD3122"/>
    <w:rsid w:val="00DD4654"/>
    <w:rsid w:val="00DD4C79"/>
    <w:rsid w:val="00DD5C32"/>
    <w:rsid w:val="00DF12C1"/>
    <w:rsid w:val="00DF1956"/>
    <w:rsid w:val="00DF2E36"/>
    <w:rsid w:val="00DF4AB9"/>
    <w:rsid w:val="00E02251"/>
    <w:rsid w:val="00E03175"/>
    <w:rsid w:val="00E065F0"/>
    <w:rsid w:val="00E06B51"/>
    <w:rsid w:val="00E11D06"/>
    <w:rsid w:val="00E21B60"/>
    <w:rsid w:val="00E22445"/>
    <w:rsid w:val="00E2372D"/>
    <w:rsid w:val="00E23B74"/>
    <w:rsid w:val="00E25094"/>
    <w:rsid w:val="00E27020"/>
    <w:rsid w:val="00E30E07"/>
    <w:rsid w:val="00E3167D"/>
    <w:rsid w:val="00E32A41"/>
    <w:rsid w:val="00E33507"/>
    <w:rsid w:val="00E379FA"/>
    <w:rsid w:val="00E45788"/>
    <w:rsid w:val="00E45D44"/>
    <w:rsid w:val="00E467AA"/>
    <w:rsid w:val="00E51E99"/>
    <w:rsid w:val="00E5496F"/>
    <w:rsid w:val="00E7250F"/>
    <w:rsid w:val="00E76B09"/>
    <w:rsid w:val="00E77B82"/>
    <w:rsid w:val="00E811BC"/>
    <w:rsid w:val="00E8139F"/>
    <w:rsid w:val="00E85348"/>
    <w:rsid w:val="00E86227"/>
    <w:rsid w:val="00EA0F13"/>
    <w:rsid w:val="00EA5F10"/>
    <w:rsid w:val="00EA77AC"/>
    <w:rsid w:val="00EB7DC5"/>
    <w:rsid w:val="00EC438F"/>
    <w:rsid w:val="00EC4D2E"/>
    <w:rsid w:val="00ED06DD"/>
    <w:rsid w:val="00EE09A5"/>
    <w:rsid w:val="00EE18AF"/>
    <w:rsid w:val="00EE5CC6"/>
    <w:rsid w:val="00EE6C8A"/>
    <w:rsid w:val="00EF0C04"/>
    <w:rsid w:val="00EF2E12"/>
    <w:rsid w:val="00EF48E4"/>
    <w:rsid w:val="00EF579C"/>
    <w:rsid w:val="00EF6E4F"/>
    <w:rsid w:val="00F02579"/>
    <w:rsid w:val="00F0432E"/>
    <w:rsid w:val="00F07EBE"/>
    <w:rsid w:val="00F110CC"/>
    <w:rsid w:val="00F23453"/>
    <w:rsid w:val="00F254DF"/>
    <w:rsid w:val="00F27A01"/>
    <w:rsid w:val="00F27C8F"/>
    <w:rsid w:val="00F3076D"/>
    <w:rsid w:val="00F32615"/>
    <w:rsid w:val="00F34CC8"/>
    <w:rsid w:val="00F40B33"/>
    <w:rsid w:val="00F418DF"/>
    <w:rsid w:val="00F455A3"/>
    <w:rsid w:val="00F461C4"/>
    <w:rsid w:val="00F466EA"/>
    <w:rsid w:val="00F47BE9"/>
    <w:rsid w:val="00F5278D"/>
    <w:rsid w:val="00F5437C"/>
    <w:rsid w:val="00F5541E"/>
    <w:rsid w:val="00F55D5E"/>
    <w:rsid w:val="00F6121F"/>
    <w:rsid w:val="00F63522"/>
    <w:rsid w:val="00F637F2"/>
    <w:rsid w:val="00F65674"/>
    <w:rsid w:val="00F71E83"/>
    <w:rsid w:val="00F7428E"/>
    <w:rsid w:val="00F757AA"/>
    <w:rsid w:val="00F81646"/>
    <w:rsid w:val="00F82FD9"/>
    <w:rsid w:val="00F86E57"/>
    <w:rsid w:val="00F87CED"/>
    <w:rsid w:val="00F87EC9"/>
    <w:rsid w:val="00F9241E"/>
    <w:rsid w:val="00F97098"/>
    <w:rsid w:val="00F97210"/>
    <w:rsid w:val="00FA2598"/>
    <w:rsid w:val="00FB0467"/>
    <w:rsid w:val="00FB22FE"/>
    <w:rsid w:val="00FB3627"/>
    <w:rsid w:val="00FB3CA9"/>
    <w:rsid w:val="00FB65DB"/>
    <w:rsid w:val="00FB72CE"/>
    <w:rsid w:val="00FC5FE2"/>
    <w:rsid w:val="00FD1845"/>
    <w:rsid w:val="00FD2FD8"/>
    <w:rsid w:val="00FD3041"/>
    <w:rsid w:val="00FE276B"/>
    <w:rsid w:val="00FE324B"/>
    <w:rsid w:val="00FE3B00"/>
    <w:rsid w:val="00FE6308"/>
    <w:rsid w:val="00FF2AF4"/>
    <w:rsid w:val="00FF3221"/>
    <w:rsid w:val="00FF4217"/>
    <w:rsid w:val="00FF6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A9778"/>
  <w15:docId w15:val="{C704C552-D1BC-4BD8-812A-E181B341D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8139F"/>
    <w:pPr>
      <w:spacing w:after="120" w:line="360" w:lineRule="auto"/>
    </w:pPr>
    <w:rPr>
      <w:rFonts w:ascii="Times New Roman" w:eastAsiaTheme="minorHAnsi" w:hAnsi="Times New Roman"/>
      <w:sz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DB330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  <w:lang w:eastAsia="ru-RU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07FB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6"/>
      <w:szCs w:val="2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B3307"/>
    <w:rPr>
      <w:rFonts w:ascii="Times New Roman" w:eastAsiaTheme="majorEastAsia" w:hAnsi="Times New Roman" w:cstheme="majorBidi"/>
      <w:b/>
      <w:bCs/>
      <w:sz w:val="28"/>
      <w:szCs w:val="28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607FBF"/>
    <w:rPr>
      <w:rFonts w:ascii="Times New Roman" w:eastAsiaTheme="majorEastAsia" w:hAnsi="Times New Roman" w:cstheme="majorBidi"/>
      <w:b/>
      <w:bCs/>
      <w:sz w:val="26"/>
      <w:szCs w:val="26"/>
      <w:lang w:eastAsia="ru-RU"/>
    </w:rPr>
  </w:style>
  <w:style w:type="character" w:styleId="a3">
    <w:name w:val="Emphasis"/>
    <w:basedOn w:val="a0"/>
    <w:qFormat/>
    <w:rsid w:val="00E8139F"/>
    <w:rPr>
      <w:i/>
      <w:iCs/>
    </w:rPr>
  </w:style>
  <w:style w:type="paragraph" w:customStyle="1" w:styleId="31">
    <w:name w:val="Заголовок 31"/>
    <w:next w:val="a"/>
    <w:qFormat/>
    <w:rsid w:val="00E8139F"/>
    <w:pPr>
      <w:keepNext/>
      <w:spacing w:after="0" w:line="240" w:lineRule="auto"/>
      <w:outlineLvl w:val="2"/>
    </w:pPr>
    <w:rPr>
      <w:rFonts w:ascii="Helvetica" w:eastAsia="ヒラギノ角ゴ Pro W3" w:hAnsi="Helvetica" w:cs="Times New Roman"/>
      <w:b/>
      <w:color w:val="000000"/>
      <w:sz w:val="24"/>
      <w:szCs w:val="20"/>
      <w:lang w:val="en-US" w:eastAsia="ru-RU"/>
    </w:rPr>
  </w:style>
  <w:style w:type="table" w:styleId="a4">
    <w:name w:val="Table Grid"/>
    <w:basedOn w:val="a1"/>
    <w:uiPriority w:val="59"/>
    <w:rsid w:val="00DB3307"/>
    <w:pPr>
      <w:spacing w:after="0" w:line="240" w:lineRule="auto"/>
    </w:pPr>
    <w:rPr>
      <w:rFonts w:ascii="Times New Roman" w:eastAsia="Calibri" w:hAnsi="Times New Roman" w:cs="Times New Roman"/>
      <w:b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DB33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DB3307"/>
    <w:rPr>
      <w:rFonts w:ascii="Tahoma" w:eastAsiaTheme="minorHAnsi" w:hAnsi="Tahoma" w:cs="Tahoma"/>
      <w:sz w:val="16"/>
      <w:szCs w:val="16"/>
      <w:lang w:eastAsia="en-US"/>
    </w:rPr>
  </w:style>
  <w:style w:type="table" w:customStyle="1" w:styleId="11">
    <w:name w:val="Сетка таблицы1"/>
    <w:basedOn w:val="a1"/>
    <w:next w:val="a4"/>
    <w:uiPriority w:val="59"/>
    <w:rsid w:val="007D581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2606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04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DA913-194C-4CBD-8309-4CAE214A4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331</Words>
  <Characters>7588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иколай Сковородин</dc:creator>
  <cp:lastModifiedBy>Sizov Lev</cp:lastModifiedBy>
  <cp:revision>3</cp:revision>
  <dcterms:created xsi:type="dcterms:W3CDTF">2017-11-01T07:20:00Z</dcterms:created>
  <dcterms:modified xsi:type="dcterms:W3CDTF">2017-11-01T07:26:00Z</dcterms:modified>
</cp:coreProperties>
</file>